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F95EA" w14:textId="4226215A"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14:paraId="6CC6E6C1" w14:textId="77777777"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010"/>
        <w:gridCol w:w="5329"/>
      </w:tblGrid>
      <w:tr w:rsidR="00A47807" w:rsidRPr="0023229D" w14:paraId="06A0CA58" w14:textId="77777777" w:rsidTr="00A47807">
        <w:tc>
          <w:tcPr>
            <w:tcW w:w="4077" w:type="dxa"/>
          </w:tcPr>
          <w:p w14:paraId="258F7586" w14:textId="77777777" w:rsidR="00A47807" w:rsidRPr="0023229D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5488" w:type="dxa"/>
          </w:tcPr>
          <w:p w14:paraId="0B9C4F74" w14:textId="01E0D7F2" w:rsidR="00A47807" w:rsidRPr="0023229D" w:rsidRDefault="006A53B1" w:rsidP="00AD4D4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 xml:space="preserve">Сервисный </w:t>
            </w:r>
          </w:p>
        </w:tc>
      </w:tr>
      <w:tr w:rsidR="00A47807" w:rsidRPr="0023229D" w14:paraId="2221CB5A" w14:textId="77777777" w:rsidTr="00A47807">
        <w:tc>
          <w:tcPr>
            <w:tcW w:w="4077" w:type="dxa"/>
          </w:tcPr>
          <w:p w14:paraId="617F4418" w14:textId="77777777" w:rsidR="00A47807" w:rsidRPr="0023229D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Название проекта</w:t>
            </w:r>
          </w:p>
        </w:tc>
        <w:tc>
          <w:tcPr>
            <w:tcW w:w="5488" w:type="dxa"/>
          </w:tcPr>
          <w:p w14:paraId="6A643A69" w14:textId="47491639" w:rsidR="00A47807" w:rsidRPr="0023229D" w:rsidRDefault="007A6AA9" w:rsidP="00CB399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 xml:space="preserve">Репортер на </w:t>
            </w:r>
            <w:r w:rsidRPr="0023229D">
              <w:rPr>
                <w:rFonts w:ascii="Times New Roman" w:hAnsi="Times New Roman" w:cs="Times New Roman"/>
                <w:color w:val="000000" w:themeColor="text1"/>
                <w:lang w:val="en-US"/>
              </w:rPr>
              <w:t>X</w:t>
            </w:r>
            <w:r w:rsidR="00CB67AE" w:rsidRPr="0023229D">
              <w:rPr>
                <w:rFonts w:ascii="Times New Roman" w:hAnsi="Times New Roman" w:cs="Times New Roman"/>
                <w:color w:val="000000" w:themeColor="text1"/>
                <w:lang w:val="en-US"/>
              </w:rPr>
              <w:t>I</w:t>
            </w:r>
            <w:r w:rsidRPr="0023229D">
              <w:rPr>
                <w:rFonts w:ascii="Times New Roman" w:hAnsi="Times New Roman" w:cs="Times New Roman"/>
                <w:color w:val="000000" w:themeColor="text1"/>
              </w:rPr>
              <w:t xml:space="preserve"> Летнюю </w:t>
            </w:r>
            <w:r w:rsidR="00B93DD8" w:rsidRPr="0023229D">
              <w:rPr>
                <w:rFonts w:ascii="Times New Roman" w:hAnsi="Times New Roman" w:cs="Times New Roman"/>
                <w:color w:val="000000" w:themeColor="text1"/>
              </w:rPr>
              <w:t xml:space="preserve">антикоррупционную </w:t>
            </w:r>
            <w:r w:rsidRPr="0023229D">
              <w:rPr>
                <w:rFonts w:ascii="Times New Roman" w:hAnsi="Times New Roman" w:cs="Times New Roman"/>
                <w:color w:val="000000" w:themeColor="text1"/>
              </w:rPr>
              <w:t xml:space="preserve">школу ПУЛАП </w:t>
            </w:r>
            <w:r w:rsidR="00B93DD8" w:rsidRPr="0023229D">
              <w:rPr>
                <w:rFonts w:ascii="Times New Roman" w:hAnsi="Times New Roman" w:cs="Times New Roman"/>
                <w:color w:val="000000" w:themeColor="text1"/>
              </w:rPr>
              <w:t>«</w:t>
            </w:r>
            <w:r w:rsidR="00CB67AE" w:rsidRPr="0023229D">
              <w:rPr>
                <w:rFonts w:ascii="Times New Roman" w:hAnsi="Times New Roman" w:cs="Times New Roman"/>
              </w:rPr>
              <w:t>Современный взгляд на вопросы противодействия коррупции»</w:t>
            </w:r>
          </w:p>
        </w:tc>
      </w:tr>
      <w:tr w:rsidR="00023E4E" w:rsidRPr="0023229D" w14:paraId="257A433B" w14:textId="77777777" w:rsidTr="00A47807">
        <w:tc>
          <w:tcPr>
            <w:tcW w:w="4077" w:type="dxa"/>
          </w:tcPr>
          <w:p w14:paraId="0583032E" w14:textId="77777777" w:rsidR="00023E4E" w:rsidRPr="0023229D" w:rsidRDefault="00023E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5488" w:type="dxa"/>
          </w:tcPr>
          <w:p w14:paraId="0E1DBA21" w14:textId="7BD3F146" w:rsidR="00023E4E" w:rsidRPr="0023229D" w:rsidRDefault="0012404C" w:rsidP="004E11D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Проектно-учебная лаборатория антикоррупционной политики</w:t>
            </w:r>
          </w:p>
        </w:tc>
      </w:tr>
      <w:tr w:rsidR="000A439E" w:rsidRPr="0023229D" w14:paraId="5DC778C2" w14:textId="77777777" w:rsidTr="00A47807">
        <w:tc>
          <w:tcPr>
            <w:tcW w:w="4077" w:type="dxa"/>
          </w:tcPr>
          <w:p w14:paraId="5E71ED99" w14:textId="77777777" w:rsidR="000A439E" w:rsidRPr="0023229D" w:rsidRDefault="000A439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5488" w:type="dxa"/>
          </w:tcPr>
          <w:p w14:paraId="53B4E524" w14:textId="42324E6E" w:rsidR="000A439E" w:rsidRPr="0023229D" w:rsidRDefault="00E2692F" w:rsidP="00B52B2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Заместитель заведующего ПУЛАП Климовская Е</w:t>
            </w:r>
            <w:r w:rsidR="00B52B29" w:rsidRPr="0023229D">
              <w:rPr>
                <w:rFonts w:ascii="Times New Roman" w:hAnsi="Times New Roman" w:cs="Times New Roman"/>
                <w:color w:val="000000" w:themeColor="text1"/>
              </w:rPr>
              <w:t xml:space="preserve">лена </w:t>
            </w:r>
            <w:r w:rsidRPr="0023229D">
              <w:rPr>
                <w:rFonts w:ascii="Times New Roman" w:hAnsi="Times New Roman" w:cs="Times New Roman"/>
                <w:color w:val="000000" w:themeColor="text1"/>
              </w:rPr>
              <w:t>В</w:t>
            </w:r>
            <w:r w:rsidR="00B52B29" w:rsidRPr="0023229D">
              <w:rPr>
                <w:rFonts w:ascii="Times New Roman" w:hAnsi="Times New Roman" w:cs="Times New Roman"/>
                <w:color w:val="000000" w:themeColor="text1"/>
              </w:rPr>
              <w:t xml:space="preserve">ладимировна </w:t>
            </w:r>
          </w:p>
        </w:tc>
      </w:tr>
      <w:tr w:rsidR="002B170A" w:rsidRPr="0023229D" w14:paraId="03E3786D" w14:textId="77777777" w:rsidTr="00A47807">
        <w:tc>
          <w:tcPr>
            <w:tcW w:w="4077" w:type="dxa"/>
          </w:tcPr>
          <w:p w14:paraId="77318017" w14:textId="5B89C17E" w:rsidR="002B170A" w:rsidRPr="0023229D" w:rsidRDefault="002B170A" w:rsidP="00971EDC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b/>
                <w:color w:val="000000" w:themeColor="text1"/>
              </w:rPr>
              <w:t>Описание содержания проектной работы</w:t>
            </w:r>
          </w:p>
        </w:tc>
        <w:tc>
          <w:tcPr>
            <w:tcW w:w="5488" w:type="dxa"/>
          </w:tcPr>
          <w:p w14:paraId="4235AD4A" w14:textId="77777777" w:rsidR="0023229D" w:rsidRDefault="00B93DD8" w:rsidP="00CF25AE">
            <w:pPr>
              <w:rPr>
                <w:rFonts w:ascii="Times New Roman" w:hAnsi="Times New Roman" w:cs="Times New Roman"/>
              </w:rPr>
            </w:pPr>
            <w:r w:rsidRPr="0023229D">
              <w:rPr>
                <w:rFonts w:ascii="Times New Roman" w:hAnsi="Times New Roman" w:cs="Times New Roman"/>
              </w:rPr>
              <w:t>Приглашаем к участию в Летней школе «</w:t>
            </w:r>
            <w:r w:rsidR="0023229D" w:rsidRPr="0023229D">
              <w:rPr>
                <w:rFonts w:ascii="Times New Roman" w:hAnsi="Times New Roman" w:cs="Times New Roman"/>
              </w:rPr>
              <w:t>Современный взгляд на вопросы противодействия коррупции»</w:t>
            </w:r>
            <w:r w:rsidRPr="0023229D">
              <w:rPr>
                <w:rFonts w:ascii="Times New Roman" w:hAnsi="Times New Roman" w:cs="Times New Roman"/>
              </w:rPr>
              <w:t xml:space="preserve"> в качестве репортеров.  </w:t>
            </w:r>
            <w:r w:rsidR="00CF25AE" w:rsidRPr="0023229D">
              <w:rPr>
                <w:rFonts w:ascii="Times New Roman" w:hAnsi="Times New Roman" w:cs="Times New Roman"/>
              </w:rPr>
              <w:t xml:space="preserve">ПУЛАП традиционно проводит антикоррупционную Летнюю школу, участников которой ждут лекции, семинары, мастер-классы по антикоррупционной проблематике, дискуссии с экспертами в области противодействия коррупции и общение с единомышленниками, итогом которых станет разработка собственного антикоррупционного проекта. </w:t>
            </w:r>
          </w:p>
          <w:p w14:paraId="6CCBCD1A" w14:textId="2B0A38E7" w:rsidR="00CF25AE" w:rsidRPr="0023229D" w:rsidRDefault="00CF25AE" w:rsidP="00CF25AE">
            <w:pPr>
              <w:rPr>
                <w:rFonts w:ascii="Times New Roman" w:hAnsi="Times New Roman" w:cs="Times New Roman"/>
              </w:rPr>
            </w:pPr>
            <w:r w:rsidRPr="0023229D">
              <w:rPr>
                <w:rFonts w:ascii="Times New Roman" w:hAnsi="Times New Roman" w:cs="Times New Roman"/>
              </w:rPr>
              <w:t xml:space="preserve">Что можно узнать на нашей Летней школе: </w:t>
            </w:r>
          </w:p>
          <w:p w14:paraId="0BDA5C4D" w14:textId="77777777" w:rsidR="0023229D" w:rsidRPr="0023229D" w:rsidRDefault="0023229D" w:rsidP="0023229D">
            <w:pPr>
              <w:shd w:val="clear" w:color="auto" w:fill="FFFFFF"/>
              <w:spacing w:before="90" w:after="90"/>
              <w:rPr>
                <w:rFonts w:ascii="Times New Roman" w:eastAsia="Times New Roman" w:hAnsi="Times New Roman" w:cs="Times New Roman"/>
                <w:color w:val="1D2129"/>
              </w:rPr>
            </w:pPr>
            <w:r w:rsidRPr="0023229D">
              <w:rPr>
                <w:rFonts w:ascii="Times New Roman" w:eastAsia="Times New Roman" w:hAnsi="Times New Roman" w:cs="Times New Roman"/>
                <w:color w:val="1D2129"/>
              </w:rPr>
              <w:t xml:space="preserve">- Актуальный взгляд на природу коррупции. </w:t>
            </w:r>
          </w:p>
          <w:p w14:paraId="5313C027" w14:textId="77777777" w:rsidR="0023229D" w:rsidRPr="0023229D" w:rsidRDefault="0023229D" w:rsidP="0023229D">
            <w:pPr>
              <w:shd w:val="clear" w:color="auto" w:fill="FFFFFF"/>
              <w:spacing w:before="90" w:after="90"/>
              <w:rPr>
                <w:rFonts w:ascii="Times New Roman" w:eastAsia="Times New Roman" w:hAnsi="Times New Roman" w:cs="Times New Roman"/>
                <w:color w:val="1D2129"/>
              </w:rPr>
            </w:pPr>
            <w:r w:rsidRPr="0023229D">
              <w:rPr>
                <w:rFonts w:ascii="Times New Roman" w:eastAsia="Times New Roman" w:hAnsi="Times New Roman" w:cs="Times New Roman"/>
                <w:color w:val="1D2129"/>
              </w:rPr>
              <w:t>- Что такое международные рейтинги и как можно измерить коррупцию. Какие проблемы антикоррупционных исследований существуют в современных условиях.</w:t>
            </w:r>
          </w:p>
          <w:p w14:paraId="37BF6B44" w14:textId="77777777" w:rsidR="0023229D" w:rsidRPr="0023229D" w:rsidRDefault="0023229D" w:rsidP="0023229D">
            <w:pPr>
              <w:shd w:val="clear" w:color="auto" w:fill="FFFFFF"/>
              <w:spacing w:before="90" w:after="90"/>
              <w:rPr>
                <w:rFonts w:ascii="Times New Roman" w:eastAsia="Times New Roman" w:hAnsi="Times New Roman" w:cs="Times New Roman"/>
                <w:color w:val="1D2129"/>
              </w:rPr>
            </w:pPr>
            <w:r w:rsidRPr="0023229D">
              <w:rPr>
                <w:rFonts w:ascii="Times New Roman" w:eastAsia="Times New Roman" w:hAnsi="Times New Roman" w:cs="Times New Roman"/>
                <w:color w:val="1D2129"/>
              </w:rPr>
              <w:t xml:space="preserve">- Современные практики зарубежных стран в противодействии коррупции. </w:t>
            </w:r>
          </w:p>
          <w:p w14:paraId="4582D40A" w14:textId="77777777" w:rsidR="0023229D" w:rsidRPr="0023229D" w:rsidRDefault="0023229D" w:rsidP="0023229D">
            <w:pPr>
              <w:shd w:val="clear" w:color="auto" w:fill="FFFFFF"/>
              <w:spacing w:before="90" w:after="90"/>
              <w:rPr>
                <w:rFonts w:ascii="Times New Roman" w:eastAsia="Times New Roman" w:hAnsi="Times New Roman" w:cs="Times New Roman"/>
                <w:color w:val="1D2129"/>
              </w:rPr>
            </w:pPr>
            <w:r w:rsidRPr="0023229D">
              <w:rPr>
                <w:rFonts w:ascii="Times New Roman" w:eastAsia="Times New Roman" w:hAnsi="Times New Roman" w:cs="Times New Roman"/>
                <w:color w:val="1D2129"/>
              </w:rPr>
              <w:t>- Основные направления государственной антикоррупционной политики в Российской Федерации.</w:t>
            </w:r>
          </w:p>
          <w:p w14:paraId="470D5049" w14:textId="77777777" w:rsidR="0023229D" w:rsidRPr="0023229D" w:rsidRDefault="0023229D" w:rsidP="0023229D">
            <w:pPr>
              <w:shd w:val="clear" w:color="auto" w:fill="FFFFFF"/>
              <w:spacing w:before="90" w:after="90"/>
              <w:rPr>
                <w:rFonts w:ascii="Times New Roman" w:eastAsia="Times New Roman" w:hAnsi="Times New Roman" w:cs="Times New Roman"/>
                <w:color w:val="1D2129"/>
              </w:rPr>
            </w:pPr>
            <w:r w:rsidRPr="0023229D">
              <w:rPr>
                <w:rFonts w:ascii="Times New Roman" w:eastAsia="Times New Roman" w:hAnsi="Times New Roman" w:cs="Times New Roman"/>
                <w:color w:val="1D2129"/>
              </w:rPr>
              <w:t xml:space="preserve">- Что такое комплаенс и как он помогает минимизировать правовые и коррупционные риски в организации. </w:t>
            </w:r>
          </w:p>
          <w:p w14:paraId="64CDD363" w14:textId="77777777" w:rsidR="0023229D" w:rsidRPr="0023229D" w:rsidRDefault="0023229D" w:rsidP="0023229D">
            <w:pPr>
              <w:shd w:val="clear" w:color="auto" w:fill="FFFFFF"/>
              <w:spacing w:before="90" w:after="90"/>
              <w:rPr>
                <w:rFonts w:ascii="Times New Roman" w:eastAsia="Times New Roman" w:hAnsi="Times New Roman" w:cs="Times New Roman"/>
                <w:color w:val="1D2129"/>
              </w:rPr>
            </w:pPr>
            <w:r w:rsidRPr="0023229D">
              <w:rPr>
                <w:rFonts w:ascii="Times New Roman" w:eastAsia="Times New Roman" w:hAnsi="Times New Roman" w:cs="Times New Roman"/>
                <w:color w:val="1D2129"/>
              </w:rPr>
              <w:t xml:space="preserve">- Как проявляется коррупция в сфере уголовного преследования предпринимателей. </w:t>
            </w:r>
          </w:p>
          <w:p w14:paraId="4733791F" w14:textId="77777777" w:rsidR="0023229D" w:rsidRPr="0023229D" w:rsidRDefault="0023229D" w:rsidP="0023229D">
            <w:pPr>
              <w:shd w:val="clear" w:color="auto" w:fill="FFFFFF"/>
              <w:spacing w:before="90" w:after="90"/>
              <w:rPr>
                <w:rFonts w:ascii="Times New Roman" w:eastAsia="Times New Roman" w:hAnsi="Times New Roman" w:cs="Times New Roman"/>
                <w:color w:val="1D2129"/>
              </w:rPr>
            </w:pPr>
            <w:r w:rsidRPr="0023229D">
              <w:rPr>
                <w:rFonts w:ascii="Times New Roman" w:eastAsia="Times New Roman" w:hAnsi="Times New Roman" w:cs="Times New Roman"/>
                <w:color w:val="1D2129"/>
              </w:rPr>
              <w:t xml:space="preserve">- Что такое психология коррупции. </w:t>
            </w:r>
          </w:p>
          <w:p w14:paraId="1CBA7347" w14:textId="77777777" w:rsidR="0023229D" w:rsidRPr="0023229D" w:rsidRDefault="0023229D" w:rsidP="0023229D">
            <w:pPr>
              <w:shd w:val="clear" w:color="auto" w:fill="FFFFFF"/>
              <w:spacing w:before="90" w:after="90"/>
              <w:rPr>
                <w:rFonts w:ascii="Times New Roman" w:eastAsia="Times New Roman" w:hAnsi="Times New Roman" w:cs="Times New Roman"/>
                <w:color w:val="1D2129"/>
              </w:rPr>
            </w:pPr>
            <w:r w:rsidRPr="0023229D">
              <w:rPr>
                <w:rFonts w:ascii="Times New Roman" w:eastAsia="Times New Roman" w:hAnsi="Times New Roman" w:cs="Times New Roman"/>
                <w:color w:val="1D2129"/>
              </w:rPr>
              <w:t xml:space="preserve">- Что такое антикоррупционная экспертиза и зачем она необходима. </w:t>
            </w:r>
          </w:p>
          <w:p w14:paraId="410BFC86" w14:textId="0C8662EE" w:rsidR="007D4651" w:rsidRPr="0023229D" w:rsidRDefault="007D4651" w:rsidP="00AE520E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b/>
                <w:bCs/>
              </w:rPr>
              <w:t>Летняя школа проводится в онлайн формате.</w:t>
            </w:r>
          </w:p>
        </w:tc>
      </w:tr>
      <w:tr w:rsidR="002B170A" w:rsidRPr="0023229D" w14:paraId="7C9CC284" w14:textId="77777777" w:rsidTr="00A47807">
        <w:tc>
          <w:tcPr>
            <w:tcW w:w="4077" w:type="dxa"/>
          </w:tcPr>
          <w:p w14:paraId="488F959C" w14:textId="4ED0EA38" w:rsidR="002B170A" w:rsidRPr="0023229D" w:rsidRDefault="002B170A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b/>
                <w:color w:val="000000" w:themeColor="text1"/>
              </w:rPr>
              <w:t>Цель и задачи проекта</w:t>
            </w:r>
          </w:p>
        </w:tc>
        <w:tc>
          <w:tcPr>
            <w:tcW w:w="5488" w:type="dxa"/>
          </w:tcPr>
          <w:p w14:paraId="66509F6D" w14:textId="3F2C8BD6" w:rsidR="00AE520E" w:rsidRPr="0023229D" w:rsidRDefault="002B170A" w:rsidP="00602CF8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 xml:space="preserve">Цель – </w:t>
            </w:r>
            <w:r w:rsidR="00AE520E" w:rsidRPr="0023229D">
              <w:rPr>
                <w:rFonts w:ascii="Times New Roman" w:hAnsi="Times New Roman" w:cs="Times New Roman"/>
                <w:color w:val="000000" w:themeColor="text1"/>
              </w:rPr>
              <w:t xml:space="preserve">информационное </w:t>
            </w:r>
            <w:r w:rsidRPr="0023229D">
              <w:rPr>
                <w:rFonts w:ascii="Times New Roman" w:hAnsi="Times New Roman" w:cs="Times New Roman"/>
                <w:color w:val="000000" w:themeColor="text1"/>
              </w:rPr>
              <w:t>обеспечение</w:t>
            </w:r>
            <w:r w:rsidR="00AE520E" w:rsidRPr="0023229D">
              <w:rPr>
                <w:rFonts w:ascii="Times New Roman" w:hAnsi="Times New Roman" w:cs="Times New Roman"/>
                <w:color w:val="000000" w:themeColor="text1"/>
              </w:rPr>
              <w:t xml:space="preserve"> проведения Летней школы ПУЛАП</w:t>
            </w:r>
            <w:r w:rsidR="007D4651" w:rsidRPr="0023229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7D4651" w:rsidRPr="0023229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в онлайн формате</w:t>
            </w:r>
            <w:r w:rsidR="00AE520E" w:rsidRPr="0023229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. </w:t>
            </w:r>
            <w:r w:rsidRPr="0023229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</w:t>
            </w:r>
          </w:p>
          <w:p w14:paraId="68D47B80" w14:textId="77777777" w:rsidR="002B170A" w:rsidRPr="0023229D" w:rsidRDefault="002B170A" w:rsidP="00602CF8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 xml:space="preserve">Задачи: </w:t>
            </w:r>
          </w:p>
          <w:p w14:paraId="3A92BE75" w14:textId="06939E86" w:rsidR="002B170A" w:rsidRPr="0023229D" w:rsidRDefault="00AE520E" w:rsidP="002B170A">
            <w:pPr>
              <w:pStyle w:val="a4"/>
              <w:numPr>
                <w:ilvl w:val="0"/>
                <w:numId w:val="4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Участие в лекциях, семинарах, круглых столах</w:t>
            </w:r>
            <w:r w:rsidR="0057077E" w:rsidRPr="0023229D">
              <w:rPr>
                <w:rFonts w:ascii="Times New Roman" w:hAnsi="Times New Roman" w:cs="Times New Roman"/>
                <w:color w:val="000000" w:themeColor="text1"/>
              </w:rPr>
              <w:t>, мастер-классах</w:t>
            </w:r>
            <w:r w:rsidRPr="0023229D">
              <w:rPr>
                <w:rFonts w:ascii="Times New Roman" w:hAnsi="Times New Roman" w:cs="Times New Roman"/>
                <w:color w:val="000000" w:themeColor="text1"/>
              </w:rPr>
              <w:t xml:space="preserve"> в качестве наблюдателя</w:t>
            </w:r>
            <w:r w:rsidR="002B170A" w:rsidRPr="0023229D">
              <w:rPr>
                <w:rFonts w:ascii="Times New Roman" w:hAnsi="Times New Roman" w:cs="Times New Roman"/>
                <w:color w:val="000000" w:themeColor="text1"/>
              </w:rPr>
              <w:t>;</w:t>
            </w:r>
          </w:p>
          <w:p w14:paraId="2AA169FE" w14:textId="69393C7B" w:rsidR="002B170A" w:rsidRPr="0023229D" w:rsidRDefault="007D4651" w:rsidP="002B170A">
            <w:pPr>
              <w:pStyle w:val="a4"/>
              <w:numPr>
                <w:ilvl w:val="0"/>
                <w:numId w:val="4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Написание статей, обзоров по итогам каждого дня Летней школы</w:t>
            </w:r>
            <w:r w:rsidR="002B170A" w:rsidRPr="0023229D">
              <w:rPr>
                <w:rFonts w:ascii="Times New Roman" w:hAnsi="Times New Roman" w:cs="Times New Roman"/>
                <w:color w:val="000000" w:themeColor="text1"/>
              </w:rPr>
              <w:t>;</w:t>
            </w:r>
          </w:p>
          <w:p w14:paraId="0D6C06CD" w14:textId="33C1EA5B" w:rsidR="002B170A" w:rsidRPr="0023229D" w:rsidRDefault="007D4651" w:rsidP="002B170A">
            <w:pPr>
              <w:pStyle w:val="a4"/>
              <w:numPr>
                <w:ilvl w:val="0"/>
                <w:numId w:val="4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lastRenderedPageBreak/>
              <w:t>Интервьюирование участников, лекторов, ведущих мастер-классов для сайт</w:t>
            </w:r>
            <w:r w:rsidR="0098798D" w:rsidRPr="0023229D">
              <w:rPr>
                <w:rFonts w:ascii="Times New Roman" w:hAnsi="Times New Roman" w:cs="Times New Roman"/>
                <w:color w:val="000000" w:themeColor="text1"/>
              </w:rPr>
              <w:t xml:space="preserve">а </w:t>
            </w:r>
            <w:r w:rsidRPr="0023229D">
              <w:rPr>
                <w:rFonts w:ascii="Times New Roman" w:hAnsi="Times New Roman" w:cs="Times New Roman"/>
                <w:color w:val="000000" w:themeColor="text1"/>
              </w:rPr>
              <w:t>Летней школы</w:t>
            </w:r>
            <w:r w:rsidR="002B170A" w:rsidRPr="0023229D">
              <w:rPr>
                <w:rFonts w:ascii="Times New Roman" w:hAnsi="Times New Roman" w:cs="Times New Roman"/>
                <w:color w:val="000000" w:themeColor="text1"/>
              </w:rPr>
              <w:t>;</w:t>
            </w:r>
          </w:p>
          <w:p w14:paraId="476B5B5C" w14:textId="680F2507" w:rsidR="002B170A" w:rsidRPr="0023229D" w:rsidRDefault="007D4651" w:rsidP="002B170A">
            <w:pPr>
              <w:pStyle w:val="a4"/>
              <w:numPr>
                <w:ilvl w:val="0"/>
                <w:numId w:val="4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Подготовка репортажа о Летней школе</w:t>
            </w:r>
            <w:r w:rsidR="002B170A" w:rsidRPr="0023229D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</w:tr>
      <w:tr w:rsidR="002B170A" w:rsidRPr="0023229D" w14:paraId="0D6CEAC8" w14:textId="77777777" w:rsidTr="00A47807">
        <w:tc>
          <w:tcPr>
            <w:tcW w:w="4077" w:type="dxa"/>
          </w:tcPr>
          <w:p w14:paraId="24DF49F3" w14:textId="15BCF759" w:rsidR="002B170A" w:rsidRPr="0023229D" w:rsidRDefault="002B170A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b/>
                <w:color w:val="000000" w:themeColor="text1"/>
              </w:rPr>
              <w:lastRenderedPageBreak/>
              <w:t>Виды деятельности, выполняемые студентом в проекте/отрабатываемые навыки</w:t>
            </w:r>
          </w:p>
        </w:tc>
        <w:tc>
          <w:tcPr>
            <w:tcW w:w="5488" w:type="dxa"/>
          </w:tcPr>
          <w:p w14:paraId="2524BCD5" w14:textId="32BF3178" w:rsidR="002B170A" w:rsidRPr="0023229D" w:rsidRDefault="007D4651" w:rsidP="00FF171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 xml:space="preserve">Развитие у студентов критического мышления, навыков интервьюирования, написания текстов, статей, обзоров. </w:t>
            </w:r>
          </w:p>
        </w:tc>
      </w:tr>
      <w:tr w:rsidR="002B170A" w:rsidRPr="0023229D" w14:paraId="03FD99AE" w14:textId="77777777" w:rsidTr="00A47807">
        <w:tc>
          <w:tcPr>
            <w:tcW w:w="4077" w:type="dxa"/>
          </w:tcPr>
          <w:p w14:paraId="2677C55D" w14:textId="77777777" w:rsidR="002B170A" w:rsidRPr="0023229D" w:rsidRDefault="002B170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Сроки реализации проекта</w:t>
            </w:r>
          </w:p>
        </w:tc>
        <w:tc>
          <w:tcPr>
            <w:tcW w:w="5488" w:type="dxa"/>
          </w:tcPr>
          <w:p w14:paraId="14546F67" w14:textId="10D1A3EB" w:rsidR="002B170A" w:rsidRPr="0023229D" w:rsidRDefault="0023229D" w:rsidP="00602CF8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0</w:t>
            </w:r>
            <w:r w:rsidR="002B170A" w:rsidRPr="0023229D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CB399C" w:rsidRPr="0023229D">
              <w:rPr>
                <w:rFonts w:ascii="Times New Roman" w:hAnsi="Times New Roman" w:cs="Times New Roman"/>
                <w:color w:val="000000" w:themeColor="text1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</w:rPr>
              <w:t>6</w:t>
            </w:r>
            <w:r w:rsidR="002B170A" w:rsidRPr="0023229D">
              <w:rPr>
                <w:rFonts w:ascii="Times New Roman" w:hAnsi="Times New Roman" w:cs="Times New Roman"/>
                <w:color w:val="000000" w:themeColor="text1"/>
              </w:rPr>
              <w:t>.20</w:t>
            </w:r>
            <w:r w:rsidR="00CB399C" w:rsidRPr="0023229D"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="00486F35"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="002B170A" w:rsidRPr="0023229D">
              <w:rPr>
                <w:rFonts w:ascii="Times New Roman" w:hAnsi="Times New Roman" w:cs="Times New Roman"/>
                <w:color w:val="000000" w:themeColor="text1"/>
              </w:rPr>
              <w:t xml:space="preserve"> – </w:t>
            </w:r>
            <w:r w:rsidR="00CF25AE" w:rsidRPr="0023229D"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="00486F35">
              <w:rPr>
                <w:rFonts w:ascii="Times New Roman" w:hAnsi="Times New Roman" w:cs="Times New Roman"/>
                <w:color w:val="000000" w:themeColor="text1"/>
              </w:rPr>
              <w:t>8</w:t>
            </w:r>
            <w:r w:rsidR="002B170A" w:rsidRPr="0023229D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CB399C" w:rsidRPr="0023229D"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="0078437C" w:rsidRPr="0023229D">
              <w:rPr>
                <w:rFonts w:ascii="Times New Roman" w:hAnsi="Times New Roman" w:cs="Times New Roman"/>
                <w:color w:val="000000" w:themeColor="text1"/>
              </w:rPr>
              <w:t>7</w:t>
            </w:r>
            <w:r w:rsidR="002B170A" w:rsidRPr="0023229D">
              <w:rPr>
                <w:rFonts w:ascii="Times New Roman" w:hAnsi="Times New Roman" w:cs="Times New Roman"/>
                <w:color w:val="000000" w:themeColor="text1"/>
              </w:rPr>
              <w:t>.20</w:t>
            </w:r>
            <w:r w:rsidR="00CB399C" w:rsidRPr="0023229D"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="00486F35"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="0078437C" w:rsidRPr="0023229D">
              <w:rPr>
                <w:rFonts w:ascii="Times New Roman" w:hAnsi="Times New Roman" w:cs="Times New Roman"/>
                <w:color w:val="000000" w:themeColor="text1"/>
              </w:rPr>
              <w:t>, удаленный формат</w:t>
            </w:r>
          </w:p>
          <w:p w14:paraId="298CA35C" w14:textId="3C84DB0D" w:rsidR="0078437C" w:rsidRPr="0023229D" w:rsidRDefault="0078437C" w:rsidP="0078437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 xml:space="preserve">- </w:t>
            </w:r>
            <w:r w:rsidR="00486F35">
              <w:rPr>
                <w:rFonts w:ascii="Times New Roman" w:hAnsi="Times New Roman" w:cs="Times New Roman"/>
                <w:color w:val="000000" w:themeColor="text1"/>
              </w:rPr>
              <w:t>30</w:t>
            </w:r>
            <w:r w:rsidRPr="0023229D">
              <w:rPr>
                <w:rFonts w:ascii="Times New Roman" w:hAnsi="Times New Roman" w:cs="Times New Roman"/>
                <w:color w:val="000000" w:themeColor="text1"/>
              </w:rPr>
              <w:t xml:space="preserve"> ию</w:t>
            </w:r>
            <w:r w:rsidR="00486F35">
              <w:rPr>
                <w:rFonts w:ascii="Times New Roman" w:hAnsi="Times New Roman" w:cs="Times New Roman"/>
                <w:color w:val="000000" w:themeColor="text1"/>
              </w:rPr>
              <w:t>н</w:t>
            </w:r>
            <w:r w:rsidRPr="0023229D">
              <w:rPr>
                <w:rFonts w:ascii="Times New Roman" w:hAnsi="Times New Roman" w:cs="Times New Roman"/>
                <w:color w:val="000000" w:themeColor="text1"/>
              </w:rPr>
              <w:t>я – встреча с куратором проекта, постановка задач, ознакомление с программой школы</w:t>
            </w:r>
            <w:r w:rsidR="00AB6BDF" w:rsidRPr="0023229D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14:paraId="5BDB37EE" w14:textId="3E7D8095" w:rsidR="002B170A" w:rsidRPr="0023229D" w:rsidRDefault="0078437C" w:rsidP="0098798D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 xml:space="preserve">- </w:t>
            </w:r>
            <w:proofErr w:type="gramStart"/>
            <w:r w:rsidR="00CF25AE" w:rsidRPr="0023229D"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="00486F35">
              <w:rPr>
                <w:rFonts w:ascii="Times New Roman" w:hAnsi="Times New Roman" w:cs="Times New Roman"/>
                <w:color w:val="000000" w:themeColor="text1"/>
              </w:rPr>
              <w:t>4</w:t>
            </w:r>
            <w:r w:rsidRPr="0023229D">
              <w:rPr>
                <w:rFonts w:ascii="Times New Roman" w:hAnsi="Times New Roman" w:cs="Times New Roman"/>
                <w:color w:val="000000" w:themeColor="text1"/>
              </w:rPr>
              <w:t>-0</w:t>
            </w:r>
            <w:r w:rsidR="00486F35">
              <w:rPr>
                <w:rFonts w:ascii="Times New Roman" w:hAnsi="Times New Roman" w:cs="Times New Roman"/>
                <w:color w:val="000000" w:themeColor="text1"/>
              </w:rPr>
              <w:t>8</w:t>
            </w:r>
            <w:proofErr w:type="gramEnd"/>
            <w:r w:rsidRPr="0023229D">
              <w:rPr>
                <w:rFonts w:ascii="Times New Roman" w:hAnsi="Times New Roman" w:cs="Times New Roman"/>
                <w:color w:val="000000" w:themeColor="text1"/>
              </w:rPr>
              <w:t xml:space="preserve"> июля - работа на Летней школе. До 18.00 каждый день – предоставление готового </w:t>
            </w:r>
            <w:r w:rsidR="0098798D" w:rsidRPr="0023229D">
              <w:rPr>
                <w:rFonts w:ascii="Times New Roman" w:hAnsi="Times New Roman" w:cs="Times New Roman"/>
                <w:color w:val="000000" w:themeColor="text1"/>
              </w:rPr>
              <w:t xml:space="preserve">письменного </w:t>
            </w:r>
            <w:r w:rsidRPr="0023229D">
              <w:rPr>
                <w:rFonts w:ascii="Times New Roman" w:hAnsi="Times New Roman" w:cs="Times New Roman"/>
                <w:color w:val="000000" w:themeColor="text1"/>
              </w:rPr>
              <w:t xml:space="preserve">материала </w:t>
            </w:r>
            <w:r w:rsidR="0057077E" w:rsidRPr="0023229D">
              <w:rPr>
                <w:rFonts w:ascii="Times New Roman" w:hAnsi="Times New Roman" w:cs="Times New Roman"/>
                <w:color w:val="000000" w:themeColor="text1"/>
              </w:rPr>
              <w:t xml:space="preserve">(статьи, отчета или обзора) </w:t>
            </w:r>
            <w:r w:rsidRPr="0023229D">
              <w:rPr>
                <w:rFonts w:ascii="Times New Roman" w:hAnsi="Times New Roman" w:cs="Times New Roman"/>
                <w:color w:val="000000" w:themeColor="text1"/>
              </w:rPr>
              <w:t xml:space="preserve">о прошедшем дне Летней школы для размещения на сайте. </w:t>
            </w:r>
          </w:p>
        </w:tc>
      </w:tr>
      <w:tr w:rsidR="002B170A" w:rsidRPr="0023229D" w14:paraId="06FA277B" w14:textId="77777777" w:rsidTr="00A47807">
        <w:tc>
          <w:tcPr>
            <w:tcW w:w="4077" w:type="dxa"/>
          </w:tcPr>
          <w:p w14:paraId="32FD511F" w14:textId="77777777" w:rsidR="002B170A" w:rsidRPr="0023229D" w:rsidRDefault="002B170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Количество кредитов</w:t>
            </w:r>
          </w:p>
        </w:tc>
        <w:tc>
          <w:tcPr>
            <w:tcW w:w="5488" w:type="dxa"/>
          </w:tcPr>
          <w:p w14:paraId="3B1DF2D8" w14:textId="1687379E" w:rsidR="002B170A" w:rsidRPr="0023229D" w:rsidRDefault="00AB6BD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</w:tr>
      <w:tr w:rsidR="002B170A" w:rsidRPr="0023229D" w14:paraId="428C3D22" w14:textId="77777777" w:rsidTr="00A47807">
        <w:tc>
          <w:tcPr>
            <w:tcW w:w="4077" w:type="dxa"/>
          </w:tcPr>
          <w:p w14:paraId="45C95973" w14:textId="77777777" w:rsidR="002B170A" w:rsidRPr="0023229D" w:rsidRDefault="002B170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Тип занятости студента</w:t>
            </w:r>
          </w:p>
        </w:tc>
        <w:tc>
          <w:tcPr>
            <w:tcW w:w="5488" w:type="dxa"/>
          </w:tcPr>
          <w:p w14:paraId="58795A5B" w14:textId="6F223E00" w:rsidR="002B170A" w:rsidRPr="0023229D" w:rsidRDefault="0078437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Удаленная</w:t>
            </w:r>
          </w:p>
        </w:tc>
      </w:tr>
      <w:tr w:rsidR="002B170A" w:rsidRPr="0023229D" w14:paraId="26C4FA95" w14:textId="77777777" w:rsidTr="00A47807">
        <w:tc>
          <w:tcPr>
            <w:tcW w:w="4077" w:type="dxa"/>
          </w:tcPr>
          <w:p w14:paraId="6861C4AF" w14:textId="46E58E4B" w:rsidR="002B170A" w:rsidRPr="0023229D" w:rsidRDefault="002B170A" w:rsidP="00EC71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Интенсивность (часы в неделю)</w:t>
            </w:r>
          </w:p>
        </w:tc>
        <w:tc>
          <w:tcPr>
            <w:tcW w:w="5488" w:type="dxa"/>
          </w:tcPr>
          <w:p w14:paraId="09C35C9F" w14:textId="14909A78" w:rsidR="002B170A" w:rsidRPr="0023229D" w:rsidRDefault="000F1A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35</w:t>
            </w:r>
            <w:r w:rsidR="0098798D" w:rsidRPr="0023229D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 </w:t>
            </w:r>
            <w:r w:rsidR="0098798D" w:rsidRPr="0023229D">
              <w:rPr>
                <w:rFonts w:ascii="Times New Roman" w:hAnsi="Times New Roman" w:cs="Times New Roman"/>
                <w:color w:val="000000" w:themeColor="text1"/>
              </w:rPr>
              <w:t>астрономических часов</w:t>
            </w:r>
          </w:p>
        </w:tc>
      </w:tr>
      <w:tr w:rsidR="002B170A" w:rsidRPr="0023229D" w14:paraId="108B57BE" w14:textId="77777777" w:rsidTr="00A47807">
        <w:tc>
          <w:tcPr>
            <w:tcW w:w="4077" w:type="dxa"/>
          </w:tcPr>
          <w:p w14:paraId="6DCDF028" w14:textId="77777777" w:rsidR="002B170A" w:rsidRPr="0023229D" w:rsidRDefault="002B170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Вид проектной деятельности</w:t>
            </w:r>
          </w:p>
        </w:tc>
        <w:tc>
          <w:tcPr>
            <w:tcW w:w="5488" w:type="dxa"/>
          </w:tcPr>
          <w:p w14:paraId="10831A0E" w14:textId="13266123" w:rsidR="002B170A" w:rsidRPr="0023229D" w:rsidRDefault="002B170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 xml:space="preserve">Индивидуальная </w:t>
            </w:r>
          </w:p>
        </w:tc>
      </w:tr>
      <w:tr w:rsidR="002B170A" w:rsidRPr="0023229D" w14:paraId="169F388C" w14:textId="77777777" w:rsidTr="00A47807">
        <w:tc>
          <w:tcPr>
            <w:tcW w:w="4077" w:type="dxa"/>
          </w:tcPr>
          <w:p w14:paraId="4CB1C088" w14:textId="77777777" w:rsidR="002B170A" w:rsidRPr="0023229D" w:rsidRDefault="002B170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Требования к студентам, участникам проекта</w:t>
            </w:r>
          </w:p>
        </w:tc>
        <w:tc>
          <w:tcPr>
            <w:tcW w:w="5488" w:type="dxa"/>
          </w:tcPr>
          <w:p w14:paraId="5A33F733" w14:textId="36E57CBD" w:rsidR="002B170A" w:rsidRPr="0023229D" w:rsidRDefault="002B170A" w:rsidP="002B170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 xml:space="preserve">Наличие интереса к антикоррупционной проблематике. Желание быть </w:t>
            </w:r>
            <w:r w:rsidR="0098798D" w:rsidRPr="0023229D">
              <w:rPr>
                <w:rFonts w:ascii="Times New Roman" w:hAnsi="Times New Roman" w:cs="Times New Roman"/>
                <w:color w:val="000000" w:themeColor="text1"/>
              </w:rPr>
              <w:t xml:space="preserve">репортером. Интерес к написанию статей, обзоров. </w:t>
            </w:r>
            <w:r w:rsidRPr="0023229D">
              <w:rPr>
                <w:rFonts w:ascii="Times New Roman" w:hAnsi="Times New Roman" w:cs="Times New Roman"/>
                <w:color w:val="000000" w:themeColor="text1"/>
              </w:rPr>
              <w:t xml:space="preserve"> Ответственность и добросовестность. Исполнительность. </w:t>
            </w:r>
          </w:p>
        </w:tc>
      </w:tr>
      <w:tr w:rsidR="002B170A" w:rsidRPr="0023229D" w14:paraId="415D355E" w14:textId="77777777" w:rsidTr="00A47807">
        <w:tc>
          <w:tcPr>
            <w:tcW w:w="4077" w:type="dxa"/>
          </w:tcPr>
          <w:p w14:paraId="75F0BE50" w14:textId="4E9DD899" w:rsidR="002B170A" w:rsidRPr="0023229D" w:rsidRDefault="002B170A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b/>
              </w:rPr>
              <w:t>Планируемые результаты проекта</w:t>
            </w:r>
          </w:p>
        </w:tc>
        <w:tc>
          <w:tcPr>
            <w:tcW w:w="5488" w:type="dxa"/>
          </w:tcPr>
          <w:p w14:paraId="2FC20597" w14:textId="3706E084" w:rsidR="002B170A" w:rsidRPr="0023229D" w:rsidRDefault="0098798D" w:rsidP="002B170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 xml:space="preserve">Подготовленные статьи, обзоры, интервью о Летней школе. </w:t>
            </w:r>
            <w:r w:rsidR="002B170A" w:rsidRPr="0023229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2B170A" w:rsidRPr="0023229D" w14:paraId="384D585B" w14:textId="77777777" w:rsidTr="00A47807">
        <w:tc>
          <w:tcPr>
            <w:tcW w:w="4077" w:type="dxa"/>
          </w:tcPr>
          <w:p w14:paraId="7548FE3D" w14:textId="67846742" w:rsidR="002B170A" w:rsidRPr="0023229D" w:rsidRDefault="002B170A" w:rsidP="00971EDC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b/>
                <w:color w:val="000000" w:themeColor="text1"/>
              </w:rPr>
              <w:t>Формат представления результатов, который подлежит оцениванию (отчет студента по проекту)</w:t>
            </w:r>
          </w:p>
        </w:tc>
        <w:tc>
          <w:tcPr>
            <w:tcW w:w="5488" w:type="dxa"/>
          </w:tcPr>
          <w:p w14:paraId="0C4E70E2" w14:textId="6E67C688" w:rsidR="002B170A" w:rsidRPr="0023229D" w:rsidRDefault="0098798D" w:rsidP="00AD4D4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 xml:space="preserve">Размещенные на сайте Летней школы информационные материалы. </w:t>
            </w:r>
          </w:p>
        </w:tc>
      </w:tr>
      <w:tr w:rsidR="002B170A" w:rsidRPr="0023229D" w14:paraId="3AE0C6F1" w14:textId="77777777" w:rsidTr="00A47807">
        <w:tc>
          <w:tcPr>
            <w:tcW w:w="4077" w:type="dxa"/>
          </w:tcPr>
          <w:p w14:paraId="42D07D64" w14:textId="3C2F36B6" w:rsidR="002B170A" w:rsidRPr="0023229D" w:rsidRDefault="002B170A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b/>
              </w:rPr>
              <w:t>Критерии оценивания результатов проекта</w:t>
            </w:r>
          </w:p>
        </w:tc>
        <w:tc>
          <w:tcPr>
            <w:tcW w:w="5488" w:type="dxa"/>
          </w:tcPr>
          <w:p w14:paraId="53673ECB" w14:textId="6434EF5E" w:rsidR="00AB6BDF" w:rsidRPr="0023229D" w:rsidRDefault="009468FD" w:rsidP="009468FD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О результирующая = 0, 4*</w:t>
            </w:r>
            <w:proofErr w:type="gramStart"/>
            <w:r w:rsidRPr="0023229D">
              <w:rPr>
                <w:rFonts w:ascii="Times New Roman" w:hAnsi="Times New Roman" w:cs="Times New Roman"/>
                <w:color w:val="000000" w:themeColor="text1"/>
              </w:rPr>
              <w:t>О активность</w:t>
            </w:r>
            <w:proofErr w:type="gramEnd"/>
            <w:r w:rsidRPr="0023229D">
              <w:rPr>
                <w:rFonts w:ascii="Times New Roman" w:hAnsi="Times New Roman" w:cs="Times New Roman"/>
                <w:color w:val="000000" w:themeColor="text1"/>
              </w:rPr>
              <w:t> + 0,6*О продукт</w:t>
            </w:r>
          </w:p>
        </w:tc>
      </w:tr>
      <w:tr w:rsidR="002B170A" w:rsidRPr="0023229D" w14:paraId="32866122" w14:textId="77777777" w:rsidTr="00A47807">
        <w:tc>
          <w:tcPr>
            <w:tcW w:w="4077" w:type="dxa"/>
          </w:tcPr>
          <w:p w14:paraId="0A437520" w14:textId="77777777" w:rsidR="002B170A" w:rsidRPr="0023229D" w:rsidRDefault="002B170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5488" w:type="dxa"/>
          </w:tcPr>
          <w:p w14:paraId="58F10CD6" w14:textId="4515D540" w:rsidR="002B170A" w:rsidRPr="0023229D" w:rsidRDefault="00CB399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</w:tr>
      <w:tr w:rsidR="002B170A" w:rsidRPr="0023229D" w14:paraId="1B2EDEA8" w14:textId="77777777" w:rsidTr="00A47807">
        <w:tc>
          <w:tcPr>
            <w:tcW w:w="4077" w:type="dxa"/>
          </w:tcPr>
          <w:p w14:paraId="684924B3" w14:textId="77777777" w:rsidR="002B170A" w:rsidRPr="0023229D" w:rsidRDefault="002B170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Критерии отбора студентов в проект (применяются в случае большого количества заявок на проект)</w:t>
            </w:r>
          </w:p>
        </w:tc>
        <w:tc>
          <w:tcPr>
            <w:tcW w:w="5488" w:type="dxa"/>
          </w:tcPr>
          <w:p w14:paraId="5911CE94" w14:textId="761B2CAC" w:rsidR="002B170A" w:rsidRPr="0023229D" w:rsidRDefault="002B170A" w:rsidP="00800D4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 xml:space="preserve">Скорость ответа на письмо-приглашение, мотивационное письмо. </w:t>
            </w:r>
          </w:p>
        </w:tc>
      </w:tr>
      <w:tr w:rsidR="002B170A" w:rsidRPr="0023229D" w14:paraId="14260A8B" w14:textId="77777777" w:rsidTr="00A47807">
        <w:tc>
          <w:tcPr>
            <w:tcW w:w="4077" w:type="dxa"/>
          </w:tcPr>
          <w:p w14:paraId="7020932B" w14:textId="77777777" w:rsidR="002B170A" w:rsidRPr="0023229D" w:rsidRDefault="002B170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Образовательные программы</w:t>
            </w:r>
          </w:p>
        </w:tc>
        <w:tc>
          <w:tcPr>
            <w:tcW w:w="5488" w:type="dxa"/>
          </w:tcPr>
          <w:p w14:paraId="2CBAC50B" w14:textId="0B8DCBFB" w:rsidR="002B170A" w:rsidRPr="0023229D" w:rsidRDefault="002B170A" w:rsidP="004E11D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 xml:space="preserve">Все </w:t>
            </w:r>
          </w:p>
        </w:tc>
      </w:tr>
      <w:tr w:rsidR="002B170A" w:rsidRPr="0023229D" w14:paraId="4B6A6EBF" w14:textId="77777777" w:rsidTr="00A47807">
        <w:tc>
          <w:tcPr>
            <w:tcW w:w="4077" w:type="dxa"/>
          </w:tcPr>
          <w:p w14:paraId="126F3E48" w14:textId="77777777" w:rsidR="002B170A" w:rsidRPr="0023229D" w:rsidRDefault="002B170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Территория</w:t>
            </w:r>
          </w:p>
        </w:tc>
        <w:tc>
          <w:tcPr>
            <w:tcW w:w="5488" w:type="dxa"/>
          </w:tcPr>
          <w:p w14:paraId="50B50415" w14:textId="2EB0C6BA" w:rsidR="002B170A" w:rsidRPr="0023229D" w:rsidRDefault="00CF25AE" w:rsidP="003E299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23229D">
              <w:rPr>
                <w:rFonts w:ascii="Times New Roman" w:hAnsi="Times New Roman" w:cs="Times New Roman"/>
                <w:color w:val="000000" w:themeColor="text1"/>
              </w:rPr>
              <w:t>Мясницкая, 20</w:t>
            </w:r>
            <w:r w:rsidR="0098798D" w:rsidRPr="0023229D">
              <w:rPr>
                <w:rFonts w:ascii="Times New Roman" w:hAnsi="Times New Roman" w:cs="Times New Roman"/>
                <w:color w:val="000000" w:themeColor="text1"/>
              </w:rPr>
              <w:t xml:space="preserve">. </w:t>
            </w:r>
            <w:r w:rsidR="0098798D" w:rsidRPr="0023229D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Удаленный формат.</w:t>
            </w:r>
            <w:r w:rsidR="0098798D" w:rsidRPr="0023229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</w:tbl>
    <w:p w14:paraId="65333D33" w14:textId="0D8EBF63" w:rsidR="004E12FA" w:rsidRDefault="004E12FA" w:rsidP="002C1E21"/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0961B9"/>
    <w:multiLevelType w:val="hybridMultilevel"/>
    <w:tmpl w:val="9062668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4901547">
    <w:abstractNumId w:val="3"/>
  </w:num>
  <w:num w:numId="2" w16cid:durableId="1233347772">
    <w:abstractNumId w:val="1"/>
  </w:num>
  <w:num w:numId="3" w16cid:durableId="364602712">
    <w:abstractNumId w:val="0"/>
  </w:num>
  <w:num w:numId="4" w16cid:durableId="14175557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xtLAwNjI1NTcwMjVR0lEKTi0uzszPAykwrAUA4I1fHiwAAAA="/>
  </w:docVars>
  <w:rsids>
    <w:rsidRoot w:val="00A47807"/>
    <w:rsid w:val="00023E4E"/>
    <w:rsid w:val="00054118"/>
    <w:rsid w:val="000A439E"/>
    <w:rsid w:val="000F1A07"/>
    <w:rsid w:val="0012404C"/>
    <w:rsid w:val="00135FEC"/>
    <w:rsid w:val="00147A1B"/>
    <w:rsid w:val="001D79C2"/>
    <w:rsid w:val="001F37C1"/>
    <w:rsid w:val="00231EA4"/>
    <w:rsid w:val="0023229D"/>
    <w:rsid w:val="00283385"/>
    <w:rsid w:val="002B170A"/>
    <w:rsid w:val="002C1E21"/>
    <w:rsid w:val="002D4B0B"/>
    <w:rsid w:val="003632A2"/>
    <w:rsid w:val="003D53CE"/>
    <w:rsid w:val="003E299E"/>
    <w:rsid w:val="003E3254"/>
    <w:rsid w:val="00400C0B"/>
    <w:rsid w:val="004678F7"/>
    <w:rsid w:val="00486F35"/>
    <w:rsid w:val="00492C89"/>
    <w:rsid w:val="004C1D36"/>
    <w:rsid w:val="004E11DE"/>
    <w:rsid w:val="004E12FA"/>
    <w:rsid w:val="00531BC9"/>
    <w:rsid w:val="0057077E"/>
    <w:rsid w:val="005A6059"/>
    <w:rsid w:val="005E13DA"/>
    <w:rsid w:val="005E3B03"/>
    <w:rsid w:val="0060652F"/>
    <w:rsid w:val="00611FDD"/>
    <w:rsid w:val="00691CF6"/>
    <w:rsid w:val="006A53B1"/>
    <w:rsid w:val="006D4A37"/>
    <w:rsid w:val="0076162F"/>
    <w:rsid w:val="00772F69"/>
    <w:rsid w:val="0078437C"/>
    <w:rsid w:val="007A6AA9"/>
    <w:rsid w:val="007D4651"/>
    <w:rsid w:val="00800D46"/>
    <w:rsid w:val="0082311B"/>
    <w:rsid w:val="00834E3D"/>
    <w:rsid w:val="0084262C"/>
    <w:rsid w:val="008B458B"/>
    <w:rsid w:val="009468FD"/>
    <w:rsid w:val="00963578"/>
    <w:rsid w:val="00971EDC"/>
    <w:rsid w:val="0098798D"/>
    <w:rsid w:val="00990D2A"/>
    <w:rsid w:val="00A013F2"/>
    <w:rsid w:val="00A47807"/>
    <w:rsid w:val="00A550AE"/>
    <w:rsid w:val="00AB6BDF"/>
    <w:rsid w:val="00AC123A"/>
    <w:rsid w:val="00AD4D49"/>
    <w:rsid w:val="00AD5C4C"/>
    <w:rsid w:val="00AE520E"/>
    <w:rsid w:val="00B371BA"/>
    <w:rsid w:val="00B47552"/>
    <w:rsid w:val="00B52B29"/>
    <w:rsid w:val="00B93DD8"/>
    <w:rsid w:val="00C86CA2"/>
    <w:rsid w:val="00CB25F6"/>
    <w:rsid w:val="00CB399C"/>
    <w:rsid w:val="00CB67AE"/>
    <w:rsid w:val="00CF25AE"/>
    <w:rsid w:val="00D13E71"/>
    <w:rsid w:val="00D254E0"/>
    <w:rsid w:val="00D448DA"/>
    <w:rsid w:val="00E2692F"/>
    <w:rsid w:val="00EC714E"/>
    <w:rsid w:val="00F17335"/>
    <w:rsid w:val="00F379A0"/>
    <w:rsid w:val="00F50313"/>
    <w:rsid w:val="00F745EA"/>
    <w:rsid w:val="00FE5C22"/>
    <w:rsid w:val="00FF1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BFFAABB"/>
  <w15:docId w15:val="{57461DB4-8929-4641-9DCF-79C4F371B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customStyle="1" w:styleId="spellingerror">
    <w:name w:val="spellingerror"/>
    <w:basedOn w:val="a0"/>
    <w:rsid w:val="009468FD"/>
  </w:style>
  <w:style w:type="character" w:customStyle="1" w:styleId="normaltextrun">
    <w:name w:val="normaltextrun"/>
    <w:basedOn w:val="a0"/>
    <w:rsid w:val="009468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3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12</Words>
  <Characters>2924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Климовская Елена Владимировна</cp:lastModifiedBy>
  <cp:revision>2</cp:revision>
  <dcterms:created xsi:type="dcterms:W3CDTF">2022-06-10T09:38:00Z</dcterms:created>
  <dcterms:modified xsi:type="dcterms:W3CDTF">2022-06-10T09:38:00Z</dcterms:modified>
</cp:coreProperties>
</file>